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2D66CFC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380FF035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12A6A">
        <w:t>Tuesday 9 May 2024</w:t>
      </w:r>
    </w:p>
    <w:p w14:paraId="344B8760" w14:textId="14F4431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7E7C59F4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</w:r>
      <w:r w:rsidR="00CD6D8B">
        <w:tab/>
      </w:r>
      <w:r w:rsidRPr="0086786F">
        <w:t>Present for all items</w:t>
      </w:r>
    </w:p>
    <w:p w14:paraId="7F3BE362" w14:textId="62D773A5" w:rsidR="005113A9" w:rsidRPr="0086786F" w:rsidRDefault="005113A9" w:rsidP="005113A9">
      <w:pPr>
        <w:pStyle w:val="Paragraph"/>
      </w:pPr>
      <w:r>
        <w:t>Dr Richard Nicholas (Vice Chair)</w:t>
      </w:r>
      <w:r>
        <w:tab/>
      </w:r>
      <w:r>
        <w:tab/>
      </w:r>
      <w:r>
        <w:tab/>
      </w:r>
      <w:r w:rsidR="00CD6D8B">
        <w:tab/>
      </w:r>
      <w:r w:rsidR="00CD6D8B">
        <w:tab/>
      </w:r>
      <w:r>
        <w:t>Present for all items</w:t>
      </w:r>
    </w:p>
    <w:p w14:paraId="3761E0DC" w14:textId="07829DE7" w:rsidR="005113A9" w:rsidRDefault="005113A9" w:rsidP="005113A9">
      <w:pPr>
        <w:pStyle w:val="Paragraph"/>
      </w:pPr>
      <w:r>
        <w:t>Michael Chamber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556BDE7" w14:textId="0393DDC1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D1773A5" w14:textId="5D8C2000" w:rsidR="003B0C8A" w:rsidRDefault="003B0C8A" w:rsidP="005113A9">
      <w:pPr>
        <w:pStyle w:val="Paragraph"/>
      </w:pPr>
      <w:r>
        <w:t>Dr Mark Corbet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0FC1C7B" w14:textId="1672BE15" w:rsidR="005113A9" w:rsidRPr="0086786F" w:rsidRDefault="005113A9" w:rsidP="005113A9">
      <w:pPr>
        <w:pStyle w:val="Paragraph"/>
      </w:pPr>
      <w:r>
        <w:t>Dr Prithwiraj D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2DD7C3E" w14:textId="14CED5D8" w:rsidR="005113A9" w:rsidRPr="0086786F" w:rsidRDefault="005113A9" w:rsidP="005113A9">
      <w:pPr>
        <w:pStyle w:val="Paragraph"/>
      </w:pPr>
      <w:r>
        <w:t xml:space="preserve">Dr David Foreman 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F41D08" w14:textId="1E3790E8" w:rsidR="005113A9" w:rsidRPr="0086786F" w:rsidRDefault="005113A9" w:rsidP="005113A9">
      <w:pPr>
        <w:pStyle w:val="Paragraph"/>
      </w:pPr>
      <w:r>
        <w:t>Dr Rob Forsyth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B74A42" w14:textId="041AAF27" w:rsidR="00497B95" w:rsidRPr="0086786F" w:rsidRDefault="00497B95" w:rsidP="005113A9">
      <w:pPr>
        <w:pStyle w:val="Paragraph"/>
      </w:pPr>
      <w:r>
        <w:t>Dr Pedro Saramago Goncalves</w:t>
      </w:r>
      <w:r>
        <w:tab/>
      </w:r>
      <w:r>
        <w:tab/>
      </w:r>
      <w:r>
        <w:tab/>
      </w:r>
      <w:r w:rsidR="00CD6D8B">
        <w:tab/>
      </w:r>
      <w:r w:rsidR="00CD6D8B">
        <w:tab/>
      </w:r>
      <w:r>
        <w:t>Present for all items</w:t>
      </w:r>
    </w:p>
    <w:p w14:paraId="2DAF771B" w14:textId="1609635F" w:rsidR="005113A9" w:rsidRDefault="005113A9" w:rsidP="005113A9">
      <w:pPr>
        <w:pStyle w:val="Paragraph"/>
      </w:pPr>
      <w:r>
        <w:t>John Hamp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43F170D" w14:textId="0EBE0CD0" w:rsidR="00541984" w:rsidRPr="0086786F" w:rsidRDefault="00541984" w:rsidP="005113A9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</w:r>
      <w:r>
        <w:tab/>
      </w:r>
      <w:r w:rsidR="00566D1A">
        <w:t>Items 5.1.1 to 5.2.2</w:t>
      </w:r>
    </w:p>
    <w:p w14:paraId="6B32D621" w14:textId="2AF45047" w:rsidR="003B0C8A" w:rsidRPr="0086786F" w:rsidRDefault="003B0C8A" w:rsidP="005113A9">
      <w:pPr>
        <w:pStyle w:val="Paragraph"/>
      </w:pPr>
      <w:r>
        <w:t>Dr Steven Lloyd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917993D" w14:textId="2BFE5065" w:rsidR="005113A9" w:rsidRPr="0086786F" w:rsidRDefault="005113A9" w:rsidP="005113A9">
      <w:pPr>
        <w:pStyle w:val="Paragraph"/>
      </w:pPr>
      <w:r>
        <w:t>Iain McGow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E51D72C" w14:textId="565EFB72" w:rsidR="005113A9" w:rsidRPr="0086786F" w:rsidRDefault="005113A9" w:rsidP="005113A9">
      <w:pPr>
        <w:pStyle w:val="Paragraph"/>
      </w:pPr>
      <w:r>
        <w:t xml:space="preserve">Ugochi </w:t>
      </w:r>
      <w:proofErr w:type="spellStart"/>
      <w:r>
        <w:t>Nwul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="008F1746">
        <w:t xml:space="preserve">Items 1.1 to </w:t>
      </w:r>
      <w:r w:rsidR="00885346">
        <w:t>4.1.3</w:t>
      </w:r>
    </w:p>
    <w:p w14:paraId="44B8882E" w14:textId="14E12C91" w:rsidR="005113A9" w:rsidRPr="0086786F" w:rsidRDefault="005113A9" w:rsidP="005113A9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65DE104" w14:textId="1D777C96" w:rsidR="00850D2E" w:rsidRDefault="00850D2E" w:rsidP="005113A9">
      <w:pPr>
        <w:pStyle w:val="Paragraph"/>
      </w:pPr>
      <w:r>
        <w:t>Dr Clare Offer</w:t>
      </w:r>
      <w:r>
        <w:tab/>
      </w:r>
      <w:r>
        <w:tab/>
      </w:r>
      <w:r>
        <w:tab/>
      </w:r>
      <w:r>
        <w:tab/>
      </w:r>
      <w:bookmarkStart w:id="1" w:name="_Hlk146702452"/>
      <w:r>
        <w:tab/>
        <w:t>Present for all items</w:t>
      </w:r>
      <w:bookmarkEnd w:id="1"/>
    </w:p>
    <w:p w14:paraId="553D3642" w14:textId="0BF34C07" w:rsidR="00CA2EE4" w:rsidRPr="0086786F" w:rsidRDefault="00CA2EE4" w:rsidP="005113A9">
      <w:pPr>
        <w:pStyle w:val="Paragraph"/>
      </w:pPr>
      <w:r>
        <w:t>Amit Parekh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D9B0742" w14:textId="0FB8719A" w:rsidR="00850D2E" w:rsidRPr="0086786F" w:rsidRDefault="00850D2E" w:rsidP="005113A9">
      <w:pPr>
        <w:pStyle w:val="Paragraph"/>
      </w:pPr>
      <w:r>
        <w:t>Dr Kate Ren</w:t>
      </w:r>
      <w:r>
        <w:tab/>
      </w:r>
      <w:r>
        <w:tab/>
      </w:r>
      <w:r>
        <w:tab/>
      </w:r>
      <w:r>
        <w:tab/>
      </w:r>
      <w:r>
        <w:tab/>
      </w:r>
      <w:r w:rsidR="00885346">
        <w:t>Items</w:t>
      </w:r>
      <w:r w:rsidR="00566D1A">
        <w:t xml:space="preserve"> 1.1 to 4.2.2</w:t>
      </w:r>
    </w:p>
    <w:p w14:paraId="06124053" w14:textId="31EAD83E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CD6D8B">
        <w:tab/>
      </w:r>
      <w:r w:rsidRPr="0086786F">
        <w:t>Present for all items</w:t>
      </w:r>
    </w:p>
    <w:p w14:paraId="11C6AD3D" w14:textId="5D903018" w:rsidR="0086786F" w:rsidRDefault="0086786F" w:rsidP="005113A9">
      <w:pPr>
        <w:pStyle w:val="Paragraph"/>
      </w:pPr>
      <w:r>
        <w:t>Elizabeth Thurga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349CCB2" w14:textId="19769E50" w:rsidR="00EA450B" w:rsidRPr="0086786F" w:rsidRDefault="00EA450B" w:rsidP="005113A9">
      <w:pPr>
        <w:pStyle w:val="Paragraph"/>
      </w:pPr>
      <w:r>
        <w:t xml:space="preserve">Dr </w:t>
      </w:r>
      <w:r w:rsidRPr="00EA450B">
        <w:t xml:space="preserve">Satish </w:t>
      </w:r>
      <w:proofErr w:type="spellStart"/>
      <w:r w:rsidRPr="00EA450B">
        <w:t>Venkateshan</w:t>
      </w:r>
      <w:proofErr w:type="spellEnd"/>
      <w:r>
        <w:tab/>
      </w:r>
      <w:r>
        <w:tab/>
      </w:r>
      <w:r>
        <w:tab/>
      </w:r>
      <w:r>
        <w:tab/>
      </w:r>
      <w:r w:rsidR="00CD6D8B">
        <w:tab/>
      </w:r>
      <w:r w:rsidRPr="00EA450B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3240DE4A" w:rsidR="00BA4EAD" w:rsidRDefault="00FC0F69" w:rsidP="00C7373D">
      <w:pPr>
        <w:pStyle w:val="Paragraphnonumbers"/>
      </w:pPr>
      <w:r>
        <w:t>Jasdeep Hayr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195B02">
        <w:t>Items 1.1 to 4.2.2</w:t>
      </w:r>
    </w:p>
    <w:p w14:paraId="71408DE2" w14:textId="7B96E5A4" w:rsidR="002B5720" w:rsidRDefault="00FC0F69" w:rsidP="00C7373D">
      <w:pPr>
        <w:pStyle w:val="Paragraphnonumbers"/>
      </w:pPr>
      <w:r>
        <w:t>Celia Mayers,</w:t>
      </w:r>
      <w:r w:rsidR="002B5720" w:rsidRPr="002B5720">
        <w:t xml:space="preserve">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95B02">
        <w:t>Items 1.1 to 4.2.2</w:t>
      </w:r>
    </w:p>
    <w:p w14:paraId="548FF8BB" w14:textId="58EE6A3A" w:rsidR="002B5720" w:rsidRDefault="00FC0F69" w:rsidP="00C7373D">
      <w:pPr>
        <w:pStyle w:val="Paragraphnonumbers"/>
      </w:pPr>
      <w:r>
        <w:t>Alexandra Filby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195B02">
        <w:t>Items 1.1 to 4.2.2</w:t>
      </w:r>
    </w:p>
    <w:p w14:paraId="324611D9" w14:textId="14509D08" w:rsidR="002B5720" w:rsidRDefault="00FC0F69" w:rsidP="00C7373D">
      <w:pPr>
        <w:pStyle w:val="Paragraphnonumbers"/>
      </w:pPr>
      <w:r>
        <w:t>Dilan Savani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195B02">
        <w:t>Items 1.1 to 4.2.2</w:t>
      </w:r>
    </w:p>
    <w:p w14:paraId="20694577" w14:textId="78C7A152" w:rsidR="001E6FCD" w:rsidRDefault="00FC0F69" w:rsidP="001E6FCD">
      <w:pPr>
        <w:pStyle w:val="Paragraphnonumbers"/>
      </w:pPr>
      <w:r>
        <w:t>Ross Dent</w:t>
      </w:r>
      <w:r w:rsidR="001E6FCD" w:rsidRPr="008937E0">
        <w:t xml:space="preserve">, </w:t>
      </w:r>
      <w:r w:rsidR="001E6FCD" w:rsidRPr="001501C0">
        <w:t>Associate Director</w:t>
      </w:r>
      <w:r w:rsidR="001E6FCD" w:rsidRPr="001501C0">
        <w:tab/>
      </w:r>
      <w:r w:rsidR="001E6FCD" w:rsidRPr="00205638">
        <w:tab/>
      </w:r>
      <w:r w:rsidR="001E6FCD">
        <w:tab/>
      </w:r>
      <w:r w:rsidR="001E6FCD">
        <w:tab/>
      </w:r>
      <w:r w:rsidR="001E6FCD">
        <w:tab/>
      </w:r>
      <w:r w:rsidR="001B59DC">
        <w:t>Items 5.1.1 to 5.2.2</w:t>
      </w:r>
    </w:p>
    <w:p w14:paraId="019AA52D" w14:textId="0B795D16" w:rsidR="001E6FCD" w:rsidRDefault="00FC0F69" w:rsidP="001E6FCD">
      <w:pPr>
        <w:pStyle w:val="Paragraphnonumbers"/>
      </w:pPr>
      <w:r>
        <w:t>Louise Jafferally</w:t>
      </w:r>
      <w:r w:rsidR="001E6FCD" w:rsidRPr="002B5720">
        <w:t xml:space="preserve">, </w:t>
      </w:r>
      <w:r w:rsidR="001E6FCD" w:rsidRPr="001501C0">
        <w:t>Project Manager</w:t>
      </w:r>
      <w:r w:rsidR="001E6FCD" w:rsidRPr="002B5720">
        <w:tab/>
      </w:r>
      <w:r w:rsidR="001E6FCD">
        <w:tab/>
      </w:r>
      <w:r w:rsidR="001E6FCD">
        <w:tab/>
      </w:r>
      <w:r w:rsidR="001E6FCD">
        <w:tab/>
      </w:r>
      <w:r w:rsidR="001E6FCD">
        <w:tab/>
      </w:r>
      <w:r w:rsidR="001B59DC">
        <w:t>Items 5.1.1 to 5.2.2</w:t>
      </w:r>
    </w:p>
    <w:p w14:paraId="24BF52A4" w14:textId="51F47026" w:rsidR="001E6FCD" w:rsidRDefault="00FC0F69" w:rsidP="001E6FCD">
      <w:pPr>
        <w:pStyle w:val="Paragraphnonumbers"/>
      </w:pPr>
      <w:r>
        <w:t>Michelle Green</w:t>
      </w:r>
      <w:r w:rsidR="001E6FCD" w:rsidRPr="002B5720">
        <w:t xml:space="preserve">, </w:t>
      </w:r>
      <w:r w:rsidR="001E6FCD" w:rsidRPr="001501C0">
        <w:t>Heath Technology Assessment Adviser</w:t>
      </w:r>
      <w:r w:rsidR="001E6FCD">
        <w:tab/>
      </w:r>
      <w:r w:rsidR="001B59DC">
        <w:t>Items 5.1.1 to 5.2.2</w:t>
      </w:r>
    </w:p>
    <w:p w14:paraId="5AD22642" w14:textId="1208D024" w:rsidR="001E6FCD" w:rsidRDefault="00FC0F69" w:rsidP="001E6FCD">
      <w:pPr>
        <w:pStyle w:val="Paragraphnonumbers"/>
      </w:pPr>
      <w:r>
        <w:t>Sharlene Ting</w:t>
      </w:r>
      <w:r w:rsidR="001E6FCD" w:rsidRPr="002B5720">
        <w:t xml:space="preserve">, </w:t>
      </w:r>
      <w:r w:rsidR="001E6FCD" w:rsidRPr="001501C0">
        <w:t>Heath Technology Assessment Analyst</w:t>
      </w:r>
      <w:r w:rsidR="001E6FCD" w:rsidRPr="002B5720">
        <w:tab/>
      </w:r>
      <w:r w:rsidR="001B59DC">
        <w:t>Items 5.1.1 to 5.2.2</w:t>
      </w:r>
    </w:p>
    <w:p w14:paraId="1AD2AD2C" w14:textId="6692FCAF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B5A9EF0" w:rsidR="00BA4EAD" w:rsidRPr="007E1B4F" w:rsidRDefault="0049268B" w:rsidP="007E1B4F">
      <w:pPr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E1B4F">
        <w:rPr>
          <w:sz w:val="24"/>
          <w:szCs w:val="24"/>
        </w:rPr>
        <w:t>Dan</w:t>
      </w:r>
      <w:r w:rsidR="00F614DA">
        <w:rPr>
          <w:sz w:val="24"/>
          <w:szCs w:val="24"/>
        </w:rPr>
        <w:t>iel</w:t>
      </w:r>
      <w:r w:rsidRPr="007E1B4F">
        <w:rPr>
          <w:sz w:val="24"/>
          <w:szCs w:val="24"/>
        </w:rPr>
        <w:t xml:space="preserve"> Gallacher</w:t>
      </w:r>
      <w:r w:rsidR="00BA4EAD" w:rsidRPr="007E1B4F">
        <w:rPr>
          <w:sz w:val="24"/>
          <w:szCs w:val="24"/>
        </w:rPr>
        <w:t xml:space="preserve">, </w:t>
      </w:r>
      <w:r w:rsidRPr="007E1B4F">
        <w:rPr>
          <w:rFonts w:eastAsia="Times New Roman"/>
          <w:bCs w:val="0"/>
          <w:color w:val="000000"/>
          <w:sz w:val="24"/>
          <w:szCs w:val="24"/>
          <w:lang w:eastAsia="en-GB"/>
        </w:rPr>
        <w:t>Warwick Evidence</w:t>
      </w:r>
      <w:r w:rsidR="00085585" w:rsidRPr="007E1B4F">
        <w:rPr>
          <w:sz w:val="24"/>
          <w:szCs w:val="24"/>
        </w:rPr>
        <w:tab/>
      </w:r>
      <w:r w:rsidR="00682F9B" w:rsidRPr="007E1B4F">
        <w:rPr>
          <w:sz w:val="24"/>
          <w:szCs w:val="24"/>
        </w:rPr>
        <w:tab/>
      </w:r>
      <w:r w:rsidR="00682F9B" w:rsidRPr="007E1B4F">
        <w:rPr>
          <w:sz w:val="24"/>
          <w:szCs w:val="24"/>
        </w:rPr>
        <w:tab/>
      </w:r>
      <w:r w:rsidR="003A4E3F" w:rsidRPr="007E1B4F">
        <w:rPr>
          <w:sz w:val="24"/>
          <w:szCs w:val="24"/>
        </w:rPr>
        <w:tab/>
      </w:r>
      <w:r w:rsidR="00195B02">
        <w:rPr>
          <w:sz w:val="24"/>
          <w:szCs w:val="24"/>
        </w:rPr>
        <w:t>Items 1.1 to 4.1.3</w:t>
      </w:r>
    </w:p>
    <w:p w14:paraId="152ADFF4" w14:textId="796309D7" w:rsidR="00751143" w:rsidRDefault="0033280F" w:rsidP="00751143">
      <w:pPr>
        <w:pStyle w:val="Paragraphnonumbers"/>
      </w:pPr>
      <w:r w:rsidRPr="0033280F">
        <w:rPr>
          <w:szCs w:val="24"/>
        </w:rPr>
        <w:t>Mary Jordan</w:t>
      </w:r>
      <w:r w:rsidR="00085585" w:rsidRPr="007E1B4F">
        <w:rPr>
          <w:szCs w:val="24"/>
        </w:rPr>
        <w:t xml:space="preserve">, </w:t>
      </w:r>
      <w:r w:rsidRPr="007E1B4F">
        <w:rPr>
          <w:bCs w:val="0"/>
          <w:color w:val="000000"/>
          <w:szCs w:val="24"/>
        </w:rPr>
        <w:t>Warwick Evidence</w:t>
      </w:r>
      <w:r w:rsidR="00085585" w:rsidRPr="007E1B4F">
        <w:rPr>
          <w:szCs w:val="24"/>
        </w:rPr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95B02">
        <w:t>Items 1.1 to 4.1.3</w:t>
      </w:r>
    </w:p>
    <w:p w14:paraId="089F22D2" w14:textId="0DB7D586" w:rsidR="00085585" w:rsidRPr="00085585" w:rsidRDefault="0033280F" w:rsidP="00751143">
      <w:pPr>
        <w:pStyle w:val="Paragraphnonumbers"/>
      </w:pPr>
      <w:proofErr w:type="spellStart"/>
      <w:r w:rsidRPr="0033280F">
        <w:t>Tomos</w:t>
      </w:r>
      <w:proofErr w:type="spellEnd"/>
      <w:r w:rsidRPr="0033280F">
        <w:t xml:space="preserve"> Robinson</w:t>
      </w:r>
      <w:r w:rsidR="00085585" w:rsidRPr="00085585">
        <w:t>,</w:t>
      </w:r>
      <w:r w:rsidR="001501C0">
        <w:t xml:space="preserve"> </w:t>
      </w:r>
      <w:r w:rsidR="004A74B8">
        <w:t>Newcastle University</w:t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95B02">
        <w:t>Items 5.1.1 to 5.1.3</w:t>
      </w:r>
    </w:p>
    <w:p w14:paraId="5C0780AB" w14:textId="7A937EBA" w:rsidR="00085585" w:rsidRPr="00085585" w:rsidRDefault="00F614DA" w:rsidP="00085585">
      <w:pPr>
        <w:pStyle w:val="Paragraphnonumbers"/>
      </w:pPr>
      <w:r>
        <w:t xml:space="preserve">Dr </w:t>
      </w:r>
      <w:r w:rsidR="00202D28" w:rsidRPr="00202D28">
        <w:t>Katie Thomson</w:t>
      </w:r>
      <w:r w:rsidR="00085585" w:rsidRPr="00085585">
        <w:t xml:space="preserve">, </w:t>
      </w:r>
      <w:r w:rsidR="004A74B8">
        <w:t>Newcastle Universit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95B02">
        <w:t>Items 5.1.1 to 5.1.3</w:t>
      </w:r>
    </w:p>
    <w:p w14:paraId="26E00AAC" w14:textId="52A88661" w:rsidR="00BA4EAD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5F56140" w14:textId="50B0BA50" w:rsidR="002641C2" w:rsidRPr="00B80D59" w:rsidRDefault="002641C2" w:rsidP="00B80D59">
      <w:pPr>
        <w:pStyle w:val="Paragraphnonumbers"/>
      </w:pPr>
      <w:r w:rsidRPr="00357594">
        <w:t xml:space="preserve">Kate Monan, </w:t>
      </w:r>
      <w:r w:rsidR="004458B9" w:rsidRPr="00B80D59">
        <w:t>p</w:t>
      </w:r>
      <w:r w:rsidRPr="00357594">
        <w:t xml:space="preserve">atient </w:t>
      </w:r>
      <w:r w:rsidR="00F2328E" w:rsidRPr="00B80D59">
        <w:t>e</w:t>
      </w:r>
      <w:r w:rsidRPr="00357594">
        <w:t>xpert, nominated by PNH Support</w:t>
      </w:r>
      <w:r w:rsidRPr="00B80D59">
        <w:tab/>
      </w:r>
      <w:r w:rsidR="00195B02">
        <w:t>Items 1.1 to 4.1.3</w:t>
      </w:r>
    </w:p>
    <w:p w14:paraId="324C9C64" w14:textId="36CB7657" w:rsidR="002641C2" w:rsidRPr="00B80D59" w:rsidRDefault="002641C2" w:rsidP="00B80D59">
      <w:pPr>
        <w:pStyle w:val="Paragraphnonumbers"/>
      </w:pPr>
      <w:r w:rsidRPr="00357594">
        <w:t>Maria Piggin, Chair of PNH Support</w:t>
      </w:r>
      <w:r w:rsidR="00F2328E" w:rsidRPr="00B80D59">
        <w:t>,</w:t>
      </w:r>
      <w:r w:rsidRPr="00357594">
        <w:t xml:space="preserve"> </w:t>
      </w:r>
      <w:r w:rsidR="004458B9" w:rsidRPr="00B80D59">
        <w:t>p</w:t>
      </w:r>
      <w:r w:rsidRPr="00357594">
        <w:t xml:space="preserve">atient </w:t>
      </w:r>
      <w:r w:rsidR="00F2328E" w:rsidRPr="00B80D59">
        <w:t>e</w:t>
      </w:r>
      <w:r w:rsidRPr="00357594">
        <w:t>xpert, nominated by PNH Support</w:t>
      </w:r>
    </w:p>
    <w:p w14:paraId="61A0C251" w14:textId="3DB6CFF6" w:rsidR="002641C2" w:rsidRPr="00B80D59" w:rsidRDefault="002641C2" w:rsidP="00B80D59">
      <w:pPr>
        <w:pStyle w:val="Paragraphnonumbers"/>
      </w:pPr>
      <w:r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>Items 1.1 to 4.1.3</w:t>
      </w:r>
    </w:p>
    <w:p w14:paraId="6F4B972F" w14:textId="66A37D33" w:rsidR="002641C2" w:rsidRPr="00B80D59" w:rsidRDefault="00FA0E7D" w:rsidP="00B80D59">
      <w:pPr>
        <w:pStyle w:val="Paragraphnonumbers"/>
      </w:pPr>
      <w:r>
        <w:t xml:space="preserve">Dr </w:t>
      </w:r>
      <w:r w:rsidR="002641C2" w:rsidRPr="00357594">
        <w:t>Talha Munir, Consultant Haematologist</w:t>
      </w:r>
      <w:r w:rsidR="00F2328E" w:rsidRPr="00B80D59">
        <w:t xml:space="preserve">, </w:t>
      </w:r>
      <w:r w:rsidR="004458B9" w:rsidRPr="00B80D59">
        <w:t>c</w:t>
      </w:r>
      <w:r w:rsidR="002641C2" w:rsidRPr="00357594">
        <w:t>linical expert, nominated by Alexion</w:t>
      </w:r>
      <w:r w:rsidR="002641C2"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ab/>
      </w:r>
      <w:r w:rsidR="00195B02">
        <w:tab/>
        <w:t>Items 1.1 to 4.1.3</w:t>
      </w:r>
    </w:p>
    <w:p w14:paraId="41F3C648" w14:textId="33222257" w:rsidR="002641C2" w:rsidRPr="00B80D59" w:rsidRDefault="00CA00BF" w:rsidP="00B80D59">
      <w:pPr>
        <w:pStyle w:val="Paragraphnonumbers"/>
      </w:pPr>
      <w:r>
        <w:t xml:space="preserve">Dr </w:t>
      </w:r>
      <w:r w:rsidR="002641C2" w:rsidRPr="00357594">
        <w:t>Richard Kelly, Consultant Haematologist</w:t>
      </w:r>
      <w:r w:rsidR="00F2328E" w:rsidRPr="00B80D59">
        <w:t xml:space="preserve">, </w:t>
      </w:r>
      <w:r w:rsidR="004458B9" w:rsidRPr="00B80D59">
        <w:t>c</w:t>
      </w:r>
      <w:r w:rsidR="002641C2" w:rsidRPr="00357594">
        <w:t>linical expert, nominated by</w:t>
      </w:r>
      <w:r w:rsidR="00F2328E" w:rsidRPr="00B80D59">
        <w:t xml:space="preserve"> the</w:t>
      </w:r>
      <w:r w:rsidR="002641C2" w:rsidRPr="00357594">
        <w:t xml:space="preserve"> National PNH Service</w:t>
      </w:r>
      <w:r w:rsidR="002641C2"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>Items 1.1 to 4.1.3</w:t>
      </w:r>
    </w:p>
    <w:p w14:paraId="400A9AB0" w14:textId="027CEBD2" w:rsidR="002641C2" w:rsidRPr="00B80D59" w:rsidRDefault="002641C2" w:rsidP="00B80D59">
      <w:pPr>
        <w:pStyle w:val="Paragraphnonumbers"/>
      </w:pPr>
      <w:r w:rsidRPr="00357594">
        <w:t>Fiona Marley, Head of Highly Specialised Commissioning</w:t>
      </w:r>
      <w:r w:rsidR="004458B9" w:rsidRPr="00B80D59">
        <w:t>, c</w:t>
      </w:r>
      <w:r w:rsidRPr="00357594">
        <w:t>ommissioning expert, nominated by NHS England</w:t>
      </w:r>
      <w:r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>Items 1.1 to 4.1.3</w:t>
      </w:r>
    </w:p>
    <w:p w14:paraId="71DD264E" w14:textId="2CAF7D2A" w:rsidR="002641C2" w:rsidRPr="00B80D59" w:rsidRDefault="002C22A3" w:rsidP="00B80D59">
      <w:pPr>
        <w:pStyle w:val="Paragraphnonumbers"/>
      </w:pPr>
      <w:r>
        <w:t xml:space="preserve">Professor </w:t>
      </w:r>
      <w:r w:rsidR="002641C2" w:rsidRPr="002641C2">
        <w:t>Peter Clark, C</w:t>
      </w:r>
      <w:r w:rsidR="004458B9" w:rsidRPr="00B80D59">
        <w:t>D</w:t>
      </w:r>
      <w:r w:rsidR="002641C2" w:rsidRPr="002641C2">
        <w:t>F Lead, NHS England</w:t>
      </w:r>
      <w:r w:rsidR="0061129D">
        <w:tab/>
      </w:r>
      <w:r w:rsidR="0061129D">
        <w:tab/>
      </w:r>
      <w:r w:rsidR="00195B02">
        <w:t>Items 5.1.1 to 5.1.3</w:t>
      </w:r>
    </w:p>
    <w:p w14:paraId="344C382F" w14:textId="77777777" w:rsidR="00CA00BF" w:rsidRPr="00B80D59" w:rsidRDefault="00CA00BF" w:rsidP="00CA00BF">
      <w:pPr>
        <w:pStyle w:val="Paragraphnonumbers"/>
      </w:pPr>
      <w:r w:rsidRPr="002641C2">
        <w:t xml:space="preserve">Frank Burroughs, </w:t>
      </w:r>
      <w:r w:rsidRPr="00B80D59">
        <w:t>p</w:t>
      </w:r>
      <w:r w:rsidRPr="002641C2">
        <w:t>atient expert, nominated by Lymphoma Action</w:t>
      </w:r>
    </w:p>
    <w:p w14:paraId="4D18323D" w14:textId="2BFD7BA6" w:rsidR="00CA00BF" w:rsidRDefault="00CA00BF" w:rsidP="00B80D59">
      <w:pPr>
        <w:pStyle w:val="Paragraphnonumbers"/>
      </w:pPr>
      <w:r w:rsidRPr="00B80D59">
        <w:tab/>
      </w:r>
      <w:r>
        <w:tab/>
      </w:r>
      <w:r>
        <w:tab/>
      </w:r>
      <w:r>
        <w:tab/>
      </w:r>
      <w:r>
        <w:tab/>
      </w:r>
      <w:r w:rsidR="00195B02">
        <w:t>Items 5.1.1 to 5.1.3</w:t>
      </w:r>
    </w:p>
    <w:p w14:paraId="4C136C68" w14:textId="6C3150B0" w:rsidR="002641C2" w:rsidRPr="00B80D59" w:rsidRDefault="00A06B8E" w:rsidP="00B80D59">
      <w:pPr>
        <w:pStyle w:val="Paragraphnonumbers"/>
      </w:pPr>
      <w:r>
        <w:t xml:space="preserve">Dr </w:t>
      </w:r>
      <w:r w:rsidR="002641C2" w:rsidRPr="002641C2">
        <w:t>Kim Linton, Senior Lecturer and Honorary Consultant</w:t>
      </w:r>
      <w:r w:rsidR="004458B9" w:rsidRPr="00B80D59">
        <w:t xml:space="preserve">, </w:t>
      </w:r>
      <w:r w:rsidR="002641C2" w:rsidRPr="002641C2">
        <w:t xml:space="preserve">clinical expert, nominated by </w:t>
      </w:r>
      <w:proofErr w:type="spellStart"/>
      <w:r w:rsidR="000A733E">
        <w:t>BeiGene</w:t>
      </w:r>
      <w:proofErr w:type="spellEnd"/>
      <w:r w:rsidR="002641C2"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>Items 5.1.1 to 5.1.3</w:t>
      </w:r>
    </w:p>
    <w:p w14:paraId="1430E205" w14:textId="45A3F96A" w:rsidR="002D5FF0" w:rsidRDefault="00AF4653" w:rsidP="008A1AEC">
      <w:pPr>
        <w:pStyle w:val="Paragraphnonumbers"/>
        <w:spacing w:after="240"/>
      </w:pPr>
      <w:r>
        <w:t xml:space="preserve">Dr </w:t>
      </w:r>
      <w:r w:rsidR="002641C2" w:rsidRPr="002641C2">
        <w:t>Renata Walewska, Consultant haematologist</w:t>
      </w:r>
      <w:r w:rsidR="004458B9" w:rsidRPr="00B80D59">
        <w:t xml:space="preserve">, </w:t>
      </w:r>
      <w:r w:rsidR="002641C2" w:rsidRPr="002641C2">
        <w:t>clinical expert, nominated by the British Society for Haematology</w:t>
      </w:r>
      <w:r w:rsidR="002641C2" w:rsidRPr="00B80D59">
        <w:tab/>
      </w:r>
      <w:r w:rsidR="0061129D">
        <w:tab/>
      </w:r>
      <w:r w:rsidR="0061129D">
        <w:tab/>
      </w:r>
      <w:r w:rsidR="0061129D">
        <w:tab/>
      </w:r>
      <w:r w:rsidR="0061129D">
        <w:tab/>
      </w:r>
      <w:r w:rsidR="00195B02">
        <w:t>Items 5.1.1 to 5.1.3</w:t>
      </w: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C0982E9" w:rsidR="00C978CB" w:rsidRPr="00C978CB" w:rsidRDefault="00C978CB">
      <w:pPr>
        <w:pStyle w:val="Level2numbered"/>
      </w:pPr>
      <w:r w:rsidRPr="00270934">
        <w:t xml:space="preserve">The </w:t>
      </w:r>
      <w:r w:rsidR="001E6FCD" w:rsidRPr="00270934">
        <w:t>Chair</w:t>
      </w:r>
      <w:r w:rsidR="009417E8" w:rsidRPr="00270934">
        <w:t xml:space="preserve">, Professor Stephen </w:t>
      </w:r>
      <w:r w:rsidR="00DA0D0B" w:rsidRPr="00270934">
        <w:t>O’Brien,</w:t>
      </w:r>
      <w:r w:rsidRPr="00270934">
        <w:t xml:space="preserve"> welcomed members of the committee and</w:t>
      </w:r>
      <w:r w:rsidRPr="00A82301">
        <w:t xml:space="preserve"> other attendees present to the </w:t>
      </w:r>
      <w:r w:rsidRPr="00F57A78">
        <w:t>meeting</w:t>
      </w:r>
      <w:r w:rsidR="00E00AAB">
        <w:t>.</w:t>
      </w:r>
    </w:p>
    <w:p w14:paraId="3C18D0EC" w14:textId="57A70BAD" w:rsidR="00A82301" w:rsidRPr="00A82301" w:rsidRDefault="00A82301" w:rsidP="00F57A78">
      <w:pPr>
        <w:pStyle w:val="Level2numbered"/>
      </w:pPr>
      <w:r>
        <w:t xml:space="preserve">The </w:t>
      </w:r>
      <w:r w:rsidR="001E6FCD">
        <w:t>Chair</w:t>
      </w:r>
      <w:r>
        <w:t xml:space="preserve"> noted apologies from </w:t>
      </w:r>
      <w:r w:rsidR="007B2381">
        <w:t xml:space="preserve">Dr Alex Cale, </w:t>
      </w:r>
      <w:r w:rsidR="00BB2D9E">
        <w:t xml:space="preserve">Dr Arpit Srivastava, and </w:t>
      </w:r>
      <w:proofErr w:type="spellStart"/>
      <w:r w:rsidR="00BB2D9E">
        <w:t>Iftab</w:t>
      </w:r>
      <w:proofErr w:type="spellEnd"/>
      <w:r w:rsidR="00BB2D9E">
        <w:t xml:space="preserve"> Akram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20CCB5D" w:rsidR="00C015B8" w:rsidRPr="00205638" w:rsidRDefault="00DA0D0B">
      <w:pPr>
        <w:pStyle w:val="Level2numbered"/>
      </w:pPr>
      <w:r>
        <w:t>The Chair welcomed new committee</w:t>
      </w:r>
      <w:r w:rsidR="00706D1A">
        <w:t xml:space="preserve"> member</w:t>
      </w:r>
      <w:r>
        <w:t xml:space="preserve"> Louise Hunt who observed for her f</w:t>
      </w:r>
      <w:r w:rsidR="009B5F12">
        <w:t>irst meeting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DEDA03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F371C" w:rsidRPr="00EF371C">
        <w:t>Wednesday 3 April 2024</w:t>
      </w:r>
      <w:r w:rsidR="00205638" w:rsidRPr="005E2873">
        <w:rPr>
          <w:highlight w:val="lightGray"/>
        </w:rPr>
        <w:t xml:space="preserve"> </w:t>
      </w:r>
    </w:p>
    <w:p w14:paraId="61D36CA8" w14:textId="136D1BD7" w:rsidR="006B43E4" w:rsidRPr="00205638" w:rsidRDefault="006B43E4" w:rsidP="00063D70">
      <w:pPr>
        <w:pStyle w:val="Heading3"/>
      </w:pPr>
      <w:bookmarkStart w:id="4" w:name="_Hlk119512620"/>
      <w:r>
        <w:t xml:space="preserve">Appraisal of </w:t>
      </w:r>
      <w:proofErr w:type="spellStart"/>
      <w:r w:rsidR="1B243C9B">
        <w:t>d</w:t>
      </w:r>
      <w:r w:rsidR="00063D70">
        <w:t>anicopan</w:t>
      </w:r>
      <w:proofErr w:type="spellEnd"/>
      <w:r w:rsidR="00063D70">
        <w:t xml:space="preserve"> as an add-on treatment to a C5 inhibitor for treating extravascular haemolysis in adults with paroxysmal nocturnal haemoglobinuria [ID5088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3C9FF38D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E6FCD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</w:t>
      </w:r>
      <w:r w:rsidR="00175E86">
        <w:t>,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D8795E" w:rsidRPr="00D8795E">
        <w:t>Alexion Pharmaceuticals</w:t>
      </w:r>
    </w:p>
    <w:p w14:paraId="7D23DE3E" w14:textId="15F46DAE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E6FCD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>group representatives</w:t>
      </w:r>
      <w:r w:rsidR="007D0FD7">
        <w:t>,</w:t>
      </w:r>
      <w:r w:rsidRPr="00205638">
        <w:t xml:space="preserve">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4F7949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5BEEDB7F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1E6FCD">
        <w:t>Chair</w:t>
      </w:r>
      <w:r w:rsidRPr="00C02D61">
        <w:t xml:space="preserve"> </w:t>
      </w:r>
      <w:r>
        <w:t xml:space="preserve">led a discussion </w:t>
      </w:r>
      <w:r w:rsidR="00D8795E">
        <w:t>of the evidence presented to the committee.</w:t>
      </w:r>
      <w:r>
        <w:t xml:space="preserve"> This information was presented to the committee by</w:t>
      </w:r>
      <w:r w:rsidR="00EB29C1">
        <w:t xml:space="preserve"> </w:t>
      </w:r>
      <w:r w:rsidR="00EB29C1" w:rsidRPr="0086786F">
        <w:t xml:space="preserve">Ugochi </w:t>
      </w:r>
      <w:proofErr w:type="spellStart"/>
      <w:r w:rsidR="00EB29C1" w:rsidRPr="0086786F">
        <w:t>Nwulu</w:t>
      </w:r>
      <w:proofErr w:type="spellEnd"/>
      <w:r w:rsidR="00EB29C1">
        <w:t>,</w:t>
      </w:r>
      <w:r w:rsidR="00986D45">
        <w:t xml:space="preserve"> John Hampson, and </w:t>
      </w:r>
      <w:r w:rsidR="00A065C3">
        <w:t>Dr</w:t>
      </w:r>
      <w:r w:rsidR="00482450">
        <w:t xml:space="preserve"> </w:t>
      </w:r>
      <w:r w:rsidR="00482450" w:rsidRPr="00482450">
        <w:t>Pedro Saramago Goncalves</w:t>
      </w:r>
      <w:r>
        <w:t>.</w:t>
      </w:r>
    </w:p>
    <w:bookmarkEnd w:id="5"/>
    <w:p w14:paraId="78D3F244" w14:textId="2EFEC3DE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CF1490">
        <w:t xml:space="preserve">clinical and patient experts, </w:t>
      </w:r>
      <w:r w:rsidRPr="001F551E">
        <w:t xml:space="preserve">external </w:t>
      </w:r>
      <w:r>
        <w:t xml:space="preserve">assessment </w:t>
      </w:r>
      <w:r w:rsidRPr="001F551E">
        <w:t>group representatives</w:t>
      </w:r>
      <w:r w:rsidR="003710FB">
        <w:t>,</w:t>
      </w:r>
      <w:r w:rsidRPr="001F551E">
        <w:t xml:space="preserve"> and members of the public were asked to leave the meeting)</w:t>
      </w:r>
    </w:p>
    <w:p w14:paraId="7602022D" w14:textId="765DF01C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CF1490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33898248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4F7949">
        <w:t xml:space="preserve"> </w:t>
      </w:r>
      <w:hyperlink r:id="rId9" w:history="1">
        <w:r w:rsidR="004F7949" w:rsidRPr="0096626D">
          <w:rPr>
            <w:rStyle w:val="Hyperlink"/>
          </w:rPr>
          <w:t>https://www.nice.org.uk/guidance/indevelopment/gid-ta10980</w:t>
        </w:r>
      </w:hyperlink>
      <w:r w:rsidR="004F7949">
        <w:t xml:space="preserve"> </w:t>
      </w:r>
      <w:r w:rsidRPr="00C02D61">
        <w:t xml:space="preserve"> </w:t>
      </w:r>
    </w:p>
    <w:bookmarkEnd w:id="4"/>
    <w:p w14:paraId="045EE8FC" w14:textId="34659F06" w:rsidR="006B43E4" w:rsidRPr="00205638" w:rsidRDefault="006B43E4" w:rsidP="004F7949">
      <w:pPr>
        <w:pStyle w:val="Heading3"/>
      </w:pPr>
      <w:r>
        <w:t>Appraisal</w:t>
      </w:r>
      <w:r w:rsidRPr="00205638">
        <w:t xml:space="preserve"> of </w:t>
      </w:r>
      <w:r w:rsidR="004F7949" w:rsidRPr="004F7949">
        <w:rPr>
          <w:bCs w:val="0"/>
        </w:rPr>
        <w:t>Zanubrutinib for treating relapsed or refractory marginal zone lymphoma [ID5085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59096209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1E6FCD">
        <w:t>Chair</w:t>
      </w:r>
      <w:r w:rsidR="00852631">
        <w:t>, Professor Stephen O’Brie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</w:t>
      </w:r>
      <w:r w:rsidR="00CE24D0">
        <w:t>,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proofErr w:type="spellStart"/>
      <w:r w:rsidR="000A733E">
        <w:t>BeiGene</w:t>
      </w:r>
      <w:proofErr w:type="spellEnd"/>
      <w:r w:rsidR="00852631">
        <w:t>.</w:t>
      </w:r>
      <w:r>
        <w:t xml:space="preserve"> </w:t>
      </w:r>
    </w:p>
    <w:p w14:paraId="68B39034" w14:textId="6BE04643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1E6FCD">
        <w:rPr>
          <w:szCs w:val="24"/>
        </w:rPr>
        <w:t>Chair</w:t>
      </w:r>
      <w:r w:rsidRPr="008D4C8C">
        <w:rPr>
          <w:szCs w:val="24"/>
        </w:rPr>
        <w:t xml:space="preserve"> asked all committee members and experts, external assessment group representatives</w:t>
      </w:r>
      <w:r w:rsidR="007D0FD7">
        <w:rPr>
          <w:szCs w:val="24"/>
        </w:rPr>
        <w:t>,</w:t>
      </w:r>
      <w:r w:rsidRPr="008D4C8C">
        <w:rPr>
          <w:szCs w:val="24"/>
        </w:rPr>
        <w:t xml:space="preserve">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905C10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09D0F059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1E6FCD">
        <w:rPr>
          <w:szCs w:val="24"/>
        </w:rPr>
        <w:t>Chair</w:t>
      </w:r>
      <w:r w:rsidRPr="008D4C8C">
        <w:rPr>
          <w:szCs w:val="24"/>
        </w:rPr>
        <w:t xml:space="preserve"> led a discussion </w:t>
      </w:r>
      <w:r w:rsidR="007D0FD7">
        <w:rPr>
          <w:szCs w:val="24"/>
        </w:rPr>
        <w:t xml:space="preserve">of the evidence presented to the committee. </w:t>
      </w:r>
      <w:r w:rsidRPr="008D4C8C">
        <w:rPr>
          <w:szCs w:val="24"/>
        </w:rPr>
        <w:t>This information was presented to the committee by</w:t>
      </w:r>
      <w:r w:rsidR="00CD238B">
        <w:rPr>
          <w:szCs w:val="24"/>
        </w:rPr>
        <w:t xml:space="preserve"> the Chair,</w:t>
      </w:r>
      <w:r w:rsidRPr="008D4C8C">
        <w:rPr>
          <w:szCs w:val="24"/>
        </w:rPr>
        <w:t xml:space="preserve"> </w:t>
      </w:r>
      <w:r w:rsidR="004E03DD">
        <w:rPr>
          <w:szCs w:val="24"/>
        </w:rPr>
        <w:t>Professor Andrew Renehan</w:t>
      </w:r>
      <w:r w:rsidR="00CD238B">
        <w:rPr>
          <w:szCs w:val="24"/>
        </w:rPr>
        <w:t xml:space="preserve">, and </w:t>
      </w:r>
      <w:r w:rsidR="00CD238B" w:rsidRPr="00CD238B">
        <w:rPr>
          <w:szCs w:val="24"/>
        </w:rPr>
        <w:t>Elizabeth Thurgar</w:t>
      </w:r>
      <w:r w:rsidRPr="008D4C8C">
        <w:rPr>
          <w:szCs w:val="24"/>
        </w:rPr>
        <w:t>.</w:t>
      </w:r>
    </w:p>
    <w:p w14:paraId="0BE18D60" w14:textId="333A5C78" w:rsidR="006B43E4" w:rsidRPr="00687784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687784">
        <w:t xml:space="preserve">representatives, </w:t>
      </w:r>
      <w:r w:rsidR="00687784" w:rsidRPr="00687784">
        <w:t>clinical and patient</w:t>
      </w:r>
      <w:r w:rsidRPr="00687784">
        <w:t xml:space="preserve"> experts, external assessment group representatives</w:t>
      </w:r>
      <w:r w:rsidR="00687784" w:rsidRPr="00687784">
        <w:t>,</w:t>
      </w:r>
      <w:r w:rsidRPr="00687784">
        <w:t xml:space="preserve"> and members of the public were asked to leave the meeting)</w:t>
      </w:r>
    </w:p>
    <w:p w14:paraId="66F963E1" w14:textId="5BB9FB4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687784">
        <w:t>through a vote by member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4825E7E7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905C10" w:rsidRPr="0096626D">
          <w:rPr>
            <w:rStyle w:val="Hyperlink"/>
          </w:rPr>
          <w:t>https://www.nice.org.uk/guidance/indevelopment/gid-ta10962</w:t>
        </w:r>
      </w:hyperlink>
      <w:r w:rsidR="00905C10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0F776421" w:rsidR="00135794" w:rsidRPr="001F551E" w:rsidRDefault="007507BD" w:rsidP="001B59DC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DD59AA">
        <w:t>Tuesday 4 June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9326B1">
        <w:t>09:00am</w:t>
      </w:r>
      <w:r w:rsidR="00236AD0" w:rsidRPr="001F551E">
        <w:t>.</w:t>
      </w:r>
    </w:p>
    <w:sectPr w:rsidR="00135794" w:rsidRPr="001F551E" w:rsidSect="00223DFC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1D4D46" w14:textId="77777777" w:rsidR="00223DFC" w:rsidRDefault="00223DFC" w:rsidP="006231D3">
      <w:r>
        <w:separator/>
      </w:r>
    </w:p>
  </w:endnote>
  <w:endnote w:type="continuationSeparator" w:id="0">
    <w:p w14:paraId="74D4B30C" w14:textId="77777777" w:rsidR="00223DFC" w:rsidRDefault="00223DFC" w:rsidP="006231D3">
      <w:r>
        <w:continuationSeparator/>
      </w:r>
    </w:p>
  </w:endnote>
  <w:endnote w:type="continuationNotice" w:id="1">
    <w:p w14:paraId="6DB37DF1" w14:textId="77777777" w:rsidR="00223DFC" w:rsidRDefault="00223DF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F27A6C" w14:textId="77777777" w:rsidR="00223DFC" w:rsidRDefault="00223DFC" w:rsidP="006231D3">
      <w:r>
        <w:separator/>
      </w:r>
    </w:p>
  </w:footnote>
  <w:footnote w:type="continuationSeparator" w:id="0">
    <w:p w14:paraId="034F942A" w14:textId="77777777" w:rsidR="00223DFC" w:rsidRDefault="00223DFC" w:rsidP="006231D3">
      <w:r>
        <w:continuationSeparator/>
      </w:r>
    </w:p>
  </w:footnote>
  <w:footnote w:type="continuationNotice" w:id="1">
    <w:p w14:paraId="067FEF20" w14:textId="77777777" w:rsidR="00223DFC" w:rsidRDefault="00223DF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1656F"/>
    <w:rsid w:val="00022B42"/>
    <w:rsid w:val="00031524"/>
    <w:rsid w:val="00040BED"/>
    <w:rsid w:val="000411A2"/>
    <w:rsid w:val="00044FC1"/>
    <w:rsid w:val="00047C01"/>
    <w:rsid w:val="00053C24"/>
    <w:rsid w:val="00063D70"/>
    <w:rsid w:val="00080C80"/>
    <w:rsid w:val="00083CF9"/>
    <w:rsid w:val="00085585"/>
    <w:rsid w:val="000A3C2F"/>
    <w:rsid w:val="000A687D"/>
    <w:rsid w:val="000A733E"/>
    <w:rsid w:val="000C4E08"/>
    <w:rsid w:val="000D1197"/>
    <w:rsid w:val="000D5F50"/>
    <w:rsid w:val="000E1BEB"/>
    <w:rsid w:val="000E7FBC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75E86"/>
    <w:rsid w:val="00195B02"/>
    <w:rsid w:val="00196E93"/>
    <w:rsid w:val="001A18CE"/>
    <w:rsid w:val="001A562A"/>
    <w:rsid w:val="001B59DC"/>
    <w:rsid w:val="001C38B8"/>
    <w:rsid w:val="001C5FB8"/>
    <w:rsid w:val="001D769D"/>
    <w:rsid w:val="001E1376"/>
    <w:rsid w:val="001E6FCD"/>
    <w:rsid w:val="001F2404"/>
    <w:rsid w:val="001F551E"/>
    <w:rsid w:val="00202D28"/>
    <w:rsid w:val="002038C6"/>
    <w:rsid w:val="00205638"/>
    <w:rsid w:val="0022082C"/>
    <w:rsid w:val="002228E3"/>
    <w:rsid w:val="00223637"/>
    <w:rsid w:val="00223DFC"/>
    <w:rsid w:val="00235CC5"/>
    <w:rsid w:val="00236AD0"/>
    <w:rsid w:val="00240933"/>
    <w:rsid w:val="00250F16"/>
    <w:rsid w:val="002641C2"/>
    <w:rsid w:val="00270934"/>
    <w:rsid w:val="002748D1"/>
    <w:rsid w:val="00277DAE"/>
    <w:rsid w:val="002B5720"/>
    <w:rsid w:val="002C22A3"/>
    <w:rsid w:val="002C258D"/>
    <w:rsid w:val="002C660B"/>
    <w:rsid w:val="002C7A84"/>
    <w:rsid w:val="002D1A7F"/>
    <w:rsid w:val="002D5FF0"/>
    <w:rsid w:val="002F3D4E"/>
    <w:rsid w:val="002F5606"/>
    <w:rsid w:val="0030059A"/>
    <w:rsid w:val="0033280F"/>
    <w:rsid w:val="00337868"/>
    <w:rsid w:val="00344EA6"/>
    <w:rsid w:val="00350071"/>
    <w:rsid w:val="00357594"/>
    <w:rsid w:val="00370813"/>
    <w:rsid w:val="003710FB"/>
    <w:rsid w:val="00377867"/>
    <w:rsid w:val="003965A8"/>
    <w:rsid w:val="003A2CF7"/>
    <w:rsid w:val="003A4E3F"/>
    <w:rsid w:val="003A4F8A"/>
    <w:rsid w:val="003A6B73"/>
    <w:rsid w:val="003B0C8A"/>
    <w:rsid w:val="003C1D05"/>
    <w:rsid w:val="003C1E06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458B9"/>
    <w:rsid w:val="00445BEA"/>
    <w:rsid w:val="00451599"/>
    <w:rsid w:val="00456A6D"/>
    <w:rsid w:val="00463336"/>
    <w:rsid w:val="00463370"/>
    <w:rsid w:val="00465E35"/>
    <w:rsid w:val="00482450"/>
    <w:rsid w:val="0049268B"/>
    <w:rsid w:val="00497B95"/>
    <w:rsid w:val="004A74B8"/>
    <w:rsid w:val="004B45D0"/>
    <w:rsid w:val="004E02E2"/>
    <w:rsid w:val="004E03DD"/>
    <w:rsid w:val="004F7949"/>
    <w:rsid w:val="005065A3"/>
    <w:rsid w:val="00507F46"/>
    <w:rsid w:val="005113A9"/>
    <w:rsid w:val="005360C8"/>
    <w:rsid w:val="00540FB2"/>
    <w:rsid w:val="00541984"/>
    <w:rsid w:val="00551530"/>
    <w:rsid w:val="00556AD2"/>
    <w:rsid w:val="00564D59"/>
    <w:rsid w:val="00566D1A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29D"/>
    <w:rsid w:val="00611CB1"/>
    <w:rsid w:val="00613786"/>
    <w:rsid w:val="00621721"/>
    <w:rsid w:val="006231D3"/>
    <w:rsid w:val="00624A5F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87784"/>
    <w:rsid w:val="006B324A"/>
    <w:rsid w:val="006B43E4"/>
    <w:rsid w:val="006B4C67"/>
    <w:rsid w:val="006D3185"/>
    <w:rsid w:val="006D41C0"/>
    <w:rsid w:val="006F3468"/>
    <w:rsid w:val="007019D5"/>
    <w:rsid w:val="00706D1A"/>
    <w:rsid w:val="00733BA3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2381"/>
    <w:rsid w:val="007B5879"/>
    <w:rsid w:val="007C331F"/>
    <w:rsid w:val="007C5EC3"/>
    <w:rsid w:val="007D0D24"/>
    <w:rsid w:val="007D0FD7"/>
    <w:rsid w:val="007E1B4F"/>
    <w:rsid w:val="007F5E7F"/>
    <w:rsid w:val="00815D6A"/>
    <w:rsid w:val="008236B6"/>
    <w:rsid w:val="00827603"/>
    <w:rsid w:val="00835FBC"/>
    <w:rsid w:val="00842ACF"/>
    <w:rsid w:val="008451A1"/>
    <w:rsid w:val="00850C0E"/>
    <w:rsid w:val="00850D2E"/>
    <w:rsid w:val="00852631"/>
    <w:rsid w:val="0086786F"/>
    <w:rsid w:val="00885346"/>
    <w:rsid w:val="0088566F"/>
    <w:rsid w:val="008937E0"/>
    <w:rsid w:val="008A1AEC"/>
    <w:rsid w:val="008C3DD4"/>
    <w:rsid w:val="008C42E7"/>
    <w:rsid w:val="008C44A2"/>
    <w:rsid w:val="008D4C8C"/>
    <w:rsid w:val="008E0E0D"/>
    <w:rsid w:val="008E75F2"/>
    <w:rsid w:val="008F1746"/>
    <w:rsid w:val="00903E68"/>
    <w:rsid w:val="00905C10"/>
    <w:rsid w:val="009114CE"/>
    <w:rsid w:val="00922F67"/>
    <w:rsid w:val="00924278"/>
    <w:rsid w:val="009326B1"/>
    <w:rsid w:val="009417E8"/>
    <w:rsid w:val="00945826"/>
    <w:rsid w:val="00947812"/>
    <w:rsid w:val="009538E7"/>
    <w:rsid w:val="00955914"/>
    <w:rsid w:val="0096185A"/>
    <w:rsid w:val="009665AE"/>
    <w:rsid w:val="009742E7"/>
    <w:rsid w:val="009807BF"/>
    <w:rsid w:val="00986D45"/>
    <w:rsid w:val="00986E38"/>
    <w:rsid w:val="00994987"/>
    <w:rsid w:val="009B0F74"/>
    <w:rsid w:val="009B1704"/>
    <w:rsid w:val="009B5D1C"/>
    <w:rsid w:val="009B5F12"/>
    <w:rsid w:val="009B7B51"/>
    <w:rsid w:val="009D6D9B"/>
    <w:rsid w:val="009E20B3"/>
    <w:rsid w:val="009E4E35"/>
    <w:rsid w:val="00A065C3"/>
    <w:rsid w:val="00A06B8E"/>
    <w:rsid w:val="00A06F9C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6D8B"/>
    <w:rsid w:val="00A973EA"/>
    <w:rsid w:val="00AC7782"/>
    <w:rsid w:val="00AC7BD7"/>
    <w:rsid w:val="00AD0E92"/>
    <w:rsid w:val="00AD6F07"/>
    <w:rsid w:val="00AF3BCA"/>
    <w:rsid w:val="00AF4653"/>
    <w:rsid w:val="00AF4850"/>
    <w:rsid w:val="00B053D4"/>
    <w:rsid w:val="00B07D36"/>
    <w:rsid w:val="00B13C6F"/>
    <w:rsid w:val="00B429C5"/>
    <w:rsid w:val="00B45ABC"/>
    <w:rsid w:val="00B46E0C"/>
    <w:rsid w:val="00B477EC"/>
    <w:rsid w:val="00B549C7"/>
    <w:rsid w:val="00B62844"/>
    <w:rsid w:val="00B76EE1"/>
    <w:rsid w:val="00B80D59"/>
    <w:rsid w:val="00B85DE1"/>
    <w:rsid w:val="00BA07EB"/>
    <w:rsid w:val="00BA4EAD"/>
    <w:rsid w:val="00BB22E9"/>
    <w:rsid w:val="00BB2D9E"/>
    <w:rsid w:val="00BB49D9"/>
    <w:rsid w:val="00BC47C4"/>
    <w:rsid w:val="00BC6C1F"/>
    <w:rsid w:val="00BD1329"/>
    <w:rsid w:val="00BE6E5D"/>
    <w:rsid w:val="00C015B8"/>
    <w:rsid w:val="00C02D61"/>
    <w:rsid w:val="00C04D2E"/>
    <w:rsid w:val="00C12A6A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00BF"/>
    <w:rsid w:val="00CA2EE4"/>
    <w:rsid w:val="00CB14E1"/>
    <w:rsid w:val="00CB4466"/>
    <w:rsid w:val="00CD238B"/>
    <w:rsid w:val="00CD6D8B"/>
    <w:rsid w:val="00CE24D0"/>
    <w:rsid w:val="00CF1490"/>
    <w:rsid w:val="00D11E93"/>
    <w:rsid w:val="00D13A52"/>
    <w:rsid w:val="00D14E64"/>
    <w:rsid w:val="00D2035E"/>
    <w:rsid w:val="00D22F90"/>
    <w:rsid w:val="00D33D2F"/>
    <w:rsid w:val="00D36E00"/>
    <w:rsid w:val="00D70F52"/>
    <w:rsid w:val="00D74026"/>
    <w:rsid w:val="00D8795E"/>
    <w:rsid w:val="00D91B39"/>
    <w:rsid w:val="00DA0D0B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D59AA"/>
    <w:rsid w:val="00DF0C5C"/>
    <w:rsid w:val="00E00AAB"/>
    <w:rsid w:val="00E04A9F"/>
    <w:rsid w:val="00E16CDD"/>
    <w:rsid w:val="00E2211D"/>
    <w:rsid w:val="00E2697C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B29C1"/>
    <w:rsid w:val="00EC57DD"/>
    <w:rsid w:val="00EF1B45"/>
    <w:rsid w:val="00EF2BE2"/>
    <w:rsid w:val="00EF371C"/>
    <w:rsid w:val="00F06A63"/>
    <w:rsid w:val="00F2328E"/>
    <w:rsid w:val="00F258D2"/>
    <w:rsid w:val="00F32B92"/>
    <w:rsid w:val="00F42F8E"/>
    <w:rsid w:val="00F554F1"/>
    <w:rsid w:val="00F57A78"/>
    <w:rsid w:val="00F614DA"/>
    <w:rsid w:val="00F86390"/>
    <w:rsid w:val="00F95663"/>
    <w:rsid w:val="00F97481"/>
    <w:rsid w:val="00FA0E7D"/>
    <w:rsid w:val="00FA676B"/>
    <w:rsid w:val="00FB5185"/>
    <w:rsid w:val="00FB7C71"/>
    <w:rsid w:val="00FC0F69"/>
    <w:rsid w:val="00FD0266"/>
    <w:rsid w:val="00FE1041"/>
    <w:rsid w:val="00FE4907"/>
    <w:rsid w:val="00FF405F"/>
    <w:rsid w:val="00FF4318"/>
    <w:rsid w:val="00FF522D"/>
    <w:rsid w:val="03A36FEA"/>
    <w:rsid w:val="0A0093EB"/>
    <w:rsid w:val="0E6AFD0F"/>
    <w:rsid w:val="12A2F7EC"/>
    <w:rsid w:val="1B243C9B"/>
    <w:rsid w:val="1F50DDA6"/>
    <w:rsid w:val="31881C00"/>
    <w:rsid w:val="496E6E8B"/>
    <w:rsid w:val="4C5E17EE"/>
    <w:rsid w:val="56428C90"/>
    <w:rsid w:val="78F7308C"/>
    <w:rsid w:val="7C7AE85C"/>
    <w:rsid w:val="7E01B7AA"/>
    <w:rsid w:val="7EA69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6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8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2</Words>
  <Characters>588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24T11:21:00Z</dcterms:created>
  <dcterms:modified xsi:type="dcterms:W3CDTF">2024-07-2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24T11:21:3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d03a621b-db4a-4804-83e6-30492b68afc8</vt:lpwstr>
  </property>
  <property fmtid="{D5CDD505-2E9C-101B-9397-08002B2CF9AE}" pid="8" name="MSIP_Label_c69d85d5-6d9e-4305-a294-1f636ec0f2d6_ContentBits">
    <vt:lpwstr>0</vt:lpwstr>
  </property>
</Properties>
</file>